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EE13F" w14:textId="553DC472" w:rsidR="00642C5F" w:rsidRDefault="00BD44BA">
      <w:r>
        <w:rPr>
          <w:noProof/>
        </w:rPr>
        <w:drawing>
          <wp:anchor distT="0" distB="0" distL="114300" distR="114300" simplePos="0" relativeHeight="251658240" behindDoc="0" locked="0" layoutInCell="1" allowOverlap="1" wp14:anchorId="14BF5D80" wp14:editId="34CF1C08">
            <wp:simplePos x="0" y="0"/>
            <wp:positionH relativeFrom="margin">
              <wp:posOffset>2057400</wp:posOffset>
            </wp:positionH>
            <wp:positionV relativeFrom="margin">
              <wp:align>top</wp:align>
            </wp:positionV>
            <wp:extent cx="1638300" cy="1590675"/>
            <wp:effectExtent l="0" t="0" r="0" b="9525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  <w:r>
        <w:tab/>
      </w:r>
    </w:p>
    <w:p w14:paraId="3DA61B33" w14:textId="286E4427" w:rsidR="00BD44BA" w:rsidRDefault="00BD44BA"/>
    <w:p w14:paraId="293950BB" w14:textId="16DAD121" w:rsidR="00BD44BA" w:rsidRDefault="00BD44BA"/>
    <w:p w14:paraId="6395A57E" w14:textId="7EFAD00D" w:rsidR="00BD44BA" w:rsidRDefault="00BD44BA"/>
    <w:p w14:paraId="770C7788" w14:textId="3452A381" w:rsidR="00BD44BA" w:rsidRDefault="00BD44BA"/>
    <w:p w14:paraId="12454410" w14:textId="0650CE7E" w:rsidR="00BD44BA" w:rsidRPr="00BD44BA" w:rsidRDefault="00BD44BA">
      <w:pPr>
        <w:rPr>
          <w:sz w:val="52"/>
          <w:szCs w:val="52"/>
        </w:rPr>
      </w:pPr>
    </w:p>
    <w:p w14:paraId="2F61E6C5" w14:textId="1967C525" w:rsidR="00BD44BA" w:rsidRPr="00BD44BA" w:rsidRDefault="00BD44BA" w:rsidP="00BD44BA">
      <w:pPr>
        <w:jc w:val="center"/>
        <w:rPr>
          <w:b/>
          <w:bCs/>
          <w:sz w:val="52"/>
          <w:szCs w:val="52"/>
        </w:rPr>
      </w:pPr>
      <w:r w:rsidRPr="00BD44BA">
        <w:rPr>
          <w:b/>
          <w:bCs/>
          <w:sz w:val="52"/>
          <w:szCs w:val="52"/>
        </w:rPr>
        <w:t>DIGITAL LOGIC DESIGN</w:t>
      </w:r>
    </w:p>
    <w:p w14:paraId="4244457A" w14:textId="77777777" w:rsidR="00BD44BA" w:rsidRPr="00BD44BA" w:rsidRDefault="00BD44BA" w:rsidP="00BD44BA">
      <w:pPr>
        <w:ind w:left="2160" w:firstLine="720"/>
        <w:rPr>
          <w:sz w:val="40"/>
          <w:szCs w:val="40"/>
        </w:rPr>
      </w:pPr>
    </w:p>
    <w:p w14:paraId="3BA6A19D" w14:textId="37A492D3" w:rsidR="00BD44BA" w:rsidRPr="009A4813" w:rsidRDefault="00BD44BA">
      <w:pPr>
        <w:rPr>
          <w:b/>
          <w:bCs/>
          <w:sz w:val="36"/>
          <w:szCs w:val="36"/>
        </w:rPr>
      </w:pPr>
      <w:r w:rsidRPr="009A4813">
        <w:rPr>
          <w:b/>
          <w:bCs/>
          <w:sz w:val="36"/>
          <w:szCs w:val="36"/>
        </w:rPr>
        <w:t>GROUP MEMBERS:</w:t>
      </w:r>
    </w:p>
    <w:p w14:paraId="3FA17B13" w14:textId="38DE881E" w:rsidR="00BD44BA" w:rsidRPr="009A4813" w:rsidRDefault="00BD44BA">
      <w:pPr>
        <w:rPr>
          <w:sz w:val="36"/>
          <w:szCs w:val="36"/>
        </w:rPr>
      </w:pPr>
      <w:r w:rsidRPr="00BD44BA">
        <w:rPr>
          <w:sz w:val="36"/>
          <w:szCs w:val="36"/>
        </w:rPr>
        <w:tab/>
      </w:r>
      <w:r w:rsidRPr="009A4813">
        <w:rPr>
          <w:sz w:val="36"/>
          <w:szCs w:val="36"/>
        </w:rPr>
        <w:t>Muhammad Awais (20P-0107)</w:t>
      </w:r>
    </w:p>
    <w:p w14:paraId="4C18BDAA" w14:textId="502CAA47" w:rsidR="00BD44BA" w:rsidRPr="009A4813" w:rsidRDefault="00BD44BA">
      <w:pPr>
        <w:rPr>
          <w:sz w:val="36"/>
          <w:szCs w:val="36"/>
        </w:rPr>
      </w:pPr>
      <w:r w:rsidRPr="009A4813">
        <w:rPr>
          <w:sz w:val="36"/>
          <w:szCs w:val="36"/>
        </w:rPr>
        <w:tab/>
        <w:t>Amaan Khalid (20P-0602)</w:t>
      </w:r>
    </w:p>
    <w:p w14:paraId="5C8D5150" w14:textId="34755D01" w:rsidR="00BD44BA" w:rsidRDefault="00BD44BA">
      <w:pPr>
        <w:rPr>
          <w:sz w:val="36"/>
          <w:szCs w:val="36"/>
        </w:rPr>
      </w:pPr>
    </w:p>
    <w:p w14:paraId="157DBB45" w14:textId="4A63AE87" w:rsidR="00BD44BA" w:rsidRPr="009A4813" w:rsidRDefault="00BD44BA">
      <w:pPr>
        <w:rPr>
          <w:b/>
          <w:bCs/>
          <w:sz w:val="36"/>
          <w:szCs w:val="36"/>
        </w:rPr>
      </w:pPr>
      <w:r w:rsidRPr="009A4813">
        <w:rPr>
          <w:b/>
          <w:bCs/>
          <w:sz w:val="36"/>
          <w:szCs w:val="36"/>
        </w:rPr>
        <w:t xml:space="preserve">TOPIC NAME: </w:t>
      </w:r>
    </w:p>
    <w:p w14:paraId="6D2B60C2" w14:textId="01312F73" w:rsidR="00BD44BA" w:rsidRPr="009A4813" w:rsidRDefault="00BD44BA">
      <w:pPr>
        <w:rPr>
          <w:b/>
          <w:bCs/>
          <w:sz w:val="36"/>
          <w:szCs w:val="36"/>
        </w:rPr>
      </w:pPr>
      <w:r>
        <w:rPr>
          <w:sz w:val="36"/>
          <w:szCs w:val="36"/>
        </w:rPr>
        <w:tab/>
      </w:r>
      <w:r w:rsidRPr="009A4813">
        <w:rPr>
          <w:b/>
          <w:bCs/>
          <w:color w:val="FF0000"/>
          <w:sz w:val="36"/>
          <w:szCs w:val="36"/>
        </w:rPr>
        <w:t>Liquid Leveling System</w:t>
      </w:r>
    </w:p>
    <w:p w14:paraId="3424F3C7" w14:textId="77777777" w:rsidR="00735B4E" w:rsidRDefault="00735B4E">
      <w:pPr>
        <w:rPr>
          <w:sz w:val="36"/>
          <w:szCs w:val="36"/>
        </w:rPr>
      </w:pPr>
    </w:p>
    <w:p w14:paraId="76E61149" w14:textId="08A8EC2B" w:rsidR="00BD44BA" w:rsidRPr="009A4813" w:rsidRDefault="00735B4E">
      <w:pPr>
        <w:rPr>
          <w:b/>
          <w:bCs/>
          <w:sz w:val="36"/>
          <w:szCs w:val="36"/>
        </w:rPr>
      </w:pPr>
      <w:r w:rsidRPr="009A4813">
        <w:rPr>
          <w:b/>
          <w:bCs/>
          <w:sz w:val="36"/>
          <w:szCs w:val="36"/>
        </w:rPr>
        <w:t>WORKING SOFTWARE:</w:t>
      </w:r>
    </w:p>
    <w:p w14:paraId="21587346" w14:textId="04722DD0" w:rsidR="00735B4E" w:rsidRDefault="00735B4E">
      <w:pPr>
        <w:rPr>
          <w:sz w:val="32"/>
          <w:szCs w:val="32"/>
        </w:rPr>
      </w:pPr>
      <w:r>
        <w:rPr>
          <w:sz w:val="36"/>
          <w:szCs w:val="36"/>
        </w:rPr>
        <w:tab/>
        <w:t xml:space="preserve"> 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 </w:t>
      </w:r>
      <w:r w:rsidRPr="00735B4E">
        <w:rPr>
          <w:sz w:val="32"/>
          <w:szCs w:val="32"/>
        </w:rPr>
        <w:t>We made</w:t>
      </w:r>
      <w:r>
        <w:rPr>
          <w:sz w:val="32"/>
          <w:szCs w:val="32"/>
        </w:rPr>
        <w:t xml:space="preserve"> our circuit in soft form on Software (</w:t>
      </w:r>
      <w:r w:rsidRPr="009A4813">
        <w:rPr>
          <w:b/>
          <w:bCs/>
          <w:color w:val="FF0000"/>
          <w:sz w:val="32"/>
          <w:szCs w:val="32"/>
        </w:rPr>
        <w:t>Proteus 8 Professional</w:t>
      </w:r>
      <w:r>
        <w:rPr>
          <w:sz w:val="32"/>
          <w:szCs w:val="32"/>
        </w:rPr>
        <w:t>).</w:t>
      </w:r>
    </w:p>
    <w:p w14:paraId="3031619F" w14:textId="77777777" w:rsidR="00735B4E" w:rsidRDefault="00735B4E">
      <w:pPr>
        <w:rPr>
          <w:sz w:val="32"/>
          <w:szCs w:val="32"/>
        </w:rPr>
      </w:pPr>
    </w:p>
    <w:p w14:paraId="5378DD0D" w14:textId="60B966BC" w:rsidR="00735B4E" w:rsidRPr="009A4813" w:rsidRDefault="00735B4E">
      <w:pPr>
        <w:rPr>
          <w:b/>
          <w:bCs/>
          <w:sz w:val="32"/>
          <w:szCs w:val="32"/>
        </w:rPr>
      </w:pPr>
      <w:r w:rsidRPr="009A4813">
        <w:rPr>
          <w:b/>
          <w:bCs/>
          <w:sz w:val="36"/>
          <w:szCs w:val="36"/>
        </w:rPr>
        <w:t>LINK FOR DOWNLOAD PROTEUS 8 PROFESSIONAL</w:t>
      </w:r>
      <w:r w:rsidRPr="009A4813">
        <w:rPr>
          <w:b/>
          <w:bCs/>
          <w:sz w:val="32"/>
          <w:szCs w:val="32"/>
        </w:rPr>
        <w:t>:</w:t>
      </w:r>
    </w:p>
    <w:p w14:paraId="5797F915" w14:textId="7EAB0907" w:rsidR="00735B4E" w:rsidRDefault="009A4813" w:rsidP="009A4813">
      <w:pPr>
        <w:rPr>
          <w:sz w:val="32"/>
          <w:szCs w:val="32"/>
        </w:rPr>
      </w:pPr>
      <w:hyperlink r:id="rId7" w:history="1">
        <w:r w:rsidRPr="00FE1879">
          <w:rPr>
            <w:rStyle w:val="Hyperlink"/>
            <w:sz w:val="32"/>
            <w:szCs w:val="32"/>
          </w:rPr>
          <w:t>https://www.freesoftwarefiles.com/education/proteus-professional-8-6-free-download/</w:t>
        </w:r>
      </w:hyperlink>
    </w:p>
    <w:p w14:paraId="6C20A7FF" w14:textId="546A1134" w:rsidR="00735B4E" w:rsidRPr="009A4813" w:rsidRDefault="00735B4E" w:rsidP="00735B4E">
      <w:pPr>
        <w:rPr>
          <w:b/>
          <w:bCs/>
          <w:sz w:val="36"/>
          <w:szCs w:val="36"/>
        </w:rPr>
      </w:pPr>
      <w:r w:rsidRPr="009A4813">
        <w:rPr>
          <w:b/>
          <w:bCs/>
          <w:sz w:val="36"/>
          <w:szCs w:val="36"/>
        </w:rPr>
        <w:lastRenderedPageBreak/>
        <w:t>DEFINITION:</w:t>
      </w:r>
    </w:p>
    <w:p w14:paraId="0422C79E" w14:textId="324FB38A" w:rsidR="00735B4E" w:rsidRDefault="00735B4E" w:rsidP="00735B4E">
      <w:pPr>
        <w:rPr>
          <w:rFonts w:cstheme="minorHAnsi"/>
          <w:color w:val="000000"/>
          <w:sz w:val="32"/>
          <w:szCs w:val="32"/>
          <w:shd w:val="clear" w:color="auto" w:fill="FFFFFF"/>
        </w:rPr>
      </w:pPr>
      <w:r w:rsidRPr="00E756C1">
        <w:rPr>
          <w:rFonts w:cstheme="minorHAnsi"/>
          <w:sz w:val="32"/>
          <w:szCs w:val="32"/>
        </w:rPr>
        <w:tab/>
      </w:r>
      <w:r w:rsidRPr="00E756C1">
        <w:rPr>
          <w:rFonts w:cstheme="minorHAnsi"/>
          <w:sz w:val="32"/>
          <w:szCs w:val="32"/>
        </w:rPr>
        <w:tab/>
        <w:t xml:space="preserve">    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A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Liquid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level indicator is a system that relays information back to a control panel to indicate whether a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container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has a high or low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liquid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level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. 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The purpose of a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liquid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level indicator is to gauge and manage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liquid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levels in a 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>liquid</w:t>
      </w:r>
      <w:r w:rsidR="00E756C1" w:rsidRP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 tank</w:t>
      </w:r>
      <w:r w:rsidR="00E756C1">
        <w:rPr>
          <w:rFonts w:cstheme="minorHAnsi"/>
          <w:color w:val="000000"/>
          <w:sz w:val="32"/>
          <w:szCs w:val="32"/>
          <w:shd w:val="clear" w:color="auto" w:fill="FFFFFF"/>
        </w:rPr>
        <w:t xml:space="preserve">. </w:t>
      </w:r>
    </w:p>
    <w:p w14:paraId="36A783CF" w14:textId="1B45EFAB" w:rsidR="00D837AD" w:rsidRDefault="00D837AD" w:rsidP="00735B4E">
      <w:pPr>
        <w:rPr>
          <w:rFonts w:cstheme="minorHAnsi"/>
          <w:color w:val="000000"/>
          <w:sz w:val="32"/>
          <w:szCs w:val="32"/>
          <w:shd w:val="clear" w:color="auto" w:fill="FFFFFF"/>
        </w:rPr>
      </w:pPr>
    </w:p>
    <w:p w14:paraId="0610BDFF" w14:textId="77777777" w:rsidR="00F254EE" w:rsidRDefault="00F254EE" w:rsidP="00F254EE">
      <w:pPr>
        <w:rPr>
          <w:b/>
          <w:bCs/>
          <w:sz w:val="32"/>
          <w:szCs w:val="32"/>
        </w:rPr>
      </w:pPr>
      <w:r w:rsidRPr="00D837AD">
        <w:rPr>
          <w:b/>
          <w:bCs/>
          <w:sz w:val="40"/>
          <w:szCs w:val="40"/>
        </w:rPr>
        <w:t>Apparatus:</w:t>
      </w:r>
    </w:p>
    <w:p w14:paraId="4B559F1A" w14:textId="4637404E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BCD to Seven Segment</w:t>
      </w:r>
    </w:p>
    <w:p w14:paraId="7D666C65" w14:textId="05F7BD4E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7SEG-COM-CATHODE (RED)</w:t>
      </w:r>
    </w:p>
    <w:p w14:paraId="50AACD79" w14:textId="3FEC00B8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 xml:space="preserve">OR </w:t>
      </w:r>
      <w:r w:rsidR="00FF0A1D" w:rsidRPr="009A4813">
        <w:rPr>
          <w:sz w:val="36"/>
          <w:szCs w:val="36"/>
        </w:rPr>
        <w:t>GATE</w:t>
      </w:r>
      <w:r w:rsidRPr="009A4813">
        <w:rPr>
          <w:sz w:val="36"/>
          <w:szCs w:val="36"/>
        </w:rPr>
        <w:t xml:space="preserve"> (74LS32)</w:t>
      </w:r>
    </w:p>
    <w:p w14:paraId="73ABE743" w14:textId="33623D78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 xml:space="preserve">NOR </w:t>
      </w:r>
      <w:r w:rsidR="00FF0A1D" w:rsidRPr="009A4813">
        <w:rPr>
          <w:sz w:val="36"/>
          <w:szCs w:val="36"/>
        </w:rPr>
        <w:t xml:space="preserve">GATE </w:t>
      </w:r>
      <w:r w:rsidRPr="009A4813">
        <w:rPr>
          <w:sz w:val="36"/>
          <w:szCs w:val="36"/>
        </w:rPr>
        <w:t>(74LS02)</w:t>
      </w:r>
    </w:p>
    <w:p w14:paraId="4DBAF9D6" w14:textId="23ED0A8E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LOGIC TOGGLE</w:t>
      </w:r>
    </w:p>
    <w:p w14:paraId="57BAA9B9" w14:textId="43FBF57C" w:rsidR="00FF0A1D" w:rsidRPr="009A4813" w:rsidRDefault="00FF0A1D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LOGIC PROBE</w:t>
      </w:r>
    </w:p>
    <w:p w14:paraId="36C565D1" w14:textId="15E35830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INPUT BUTTONS</w:t>
      </w:r>
    </w:p>
    <w:p w14:paraId="740C8509" w14:textId="56954002" w:rsidR="00F254EE" w:rsidRPr="009A4813" w:rsidRDefault="00F254EE" w:rsidP="00F254E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9A4813">
        <w:rPr>
          <w:sz w:val="36"/>
          <w:szCs w:val="36"/>
        </w:rPr>
        <w:t>WIRE</w:t>
      </w:r>
    </w:p>
    <w:p w14:paraId="65082F70" w14:textId="77777777" w:rsidR="00F254EE" w:rsidRDefault="00F254EE" w:rsidP="00735B4E">
      <w:pPr>
        <w:rPr>
          <w:rFonts w:cstheme="minorHAnsi"/>
          <w:color w:val="000000"/>
          <w:sz w:val="32"/>
          <w:szCs w:val="32"/>
          <w:shd w:val="clear" w:color="auto" w:fill="FFFFFF"/>
        </w:rPr>
      </w:pPr>
    </w:p>
    <w:p w14:paraId="7011434F" w14:textId="77777777" w:rsidR="00F254EE" w:rsidRDefault="00F254EE" w:rsidP="00735B4E">
      <w:pPr>
        <w:rPr>
          <w:rFonts w:cstheme="minorHAnsi"/>
          <w:b/>
          <w:bCs/>
          <w:sz w:val="40"/>
          <w:szCs w:val="40"/>
        </w:rPr>
      </w:pPr>
    </w:p>
    <w:p w14:paraId="3E21D18B" w14:textId="77777777" w:rsid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2368F669" w14:textId="77777777" w:rsid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03FCA74A" w14:textId="77777777" w:rsid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3B038C00" w14:textId="77777777" w:rsid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405ADD75" w14:textId="77777777" w:rsid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439D8FDC" w14:textId="78EEA86B" w:rsidR="00D837AD" w:rsidRDefault="00D837AD" w:rsidP="00735B4E">
      <w:pPr>
        <w:rPr>
          <w:rFonts w:cstheme="minorHAnsi"/>
          <w:b/>
          <w:bCs/>
          <w:sz w:val="40"/>
          <w:szCs w:val="40"/>
        </w:rPr>
      </w:pPr>
      <w:r w:rsidRPr="00D837AD">
        <w:rPr>
          <w:rFonts w:cstheme="minorHAnsi"/>
          <w:b/>
          <w:bCs/>
          <w:sz w:val="40"/>
          <w:szCs w:val="40"/>
        </w:rPr>
        <w:lastRenderedPageBreak/>
        <w:t>Diagram:</w:t>
      </w:r>
    </w:p>
    <w:p w14:paraId="2B21C1DE" w14:textId="09A59F97" w:rsidR="00D837AD" w:rsidRDefault="00C33B11" w:rsidP="00735B4E">
      <w:pPr>
        <w:rPr>
          <w:rFonts w:cstheme="minorHAnsi"/>
          <w:sz w:val="32"/>
          <w:szCs w:val="32"/>
        </w:rPr>
      </w:pPr>
      <w:r>
        <w:rPr>
          <w:rFonts w:cstheme="minorHAnsi"/>
          <w:noProof/>
          <w:sz w:val="32"/>
          <w:szCs w:val="32"/>
        </w:rPr>
        <w:drawing>
          <wp:inline distT="0" distB="0" distL="0" distR="0" wp14:anchorId="31E80C78" wp14:editId="3E1C0329">
            <wp:extent cx="5943600" cy="3228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7AD">
        <w:rPr>
          <w:rFonts w:cstheme="minorHAnsi"/>
          <w:sz w:val="32"/>
          <w:szCs w:val="32"/>
        </w:rPr>
        <w:tab/>
      </w:r>
    </w:p>
    <w:p w14:paraId="516014D8" w14:textId="6E3CD1C2" w:rsidR="00F24FD6" w:rsidRPr="009A4813" w:rsidRDefault="00F24FD6" w:rsidP="00735B4E">
      <w:pPr>
        <w:rPr>
          <w:rFonts w:cstheme="minorHAnsi"/>
          <w:b/>
          <w:bCs/>
          <w:sz w:val="40"/>
          <w:szCs w:val="40"/>
        </w:rPr>
      </w:pPr>
      <w:r w:rsidRPr="009A4813">
        <w:rPr>
          <w:rFonts w:cstheme="minorHAnsi"/>
          <w:b/>
          <w:bCs/>
          <w:sz w:val="40"/>
          <w:szCs w:val="40"/>
        </w:rPr>
        <w:t>EXPLANATION:</w:t>
      </w:r>
    </w:p>
    <w:p w14:paraId="2E47E382" w14:textId="4DB43861" w:rsidR="00F24FD6" w:rsidRDefault="00F24FD6" w:rsidP="00735B4E">
      <w:pPr>
        <w:rPr>
          <w:rFonts w:cstheme="minorHAnsi"/>
          <w:sz w:val="36"/>
          <w:szCs w:val="36"/>
        </w:rPr>
      </w:pPr>
      <w:r>
        <w:rPr>
          <w:rFonts w:cstheme="minorHAnsi"/>
          <w:sz w:val="40"/>
          <w:szCs w:val="40"/>
        </w:rPr>
        <w:tab/>
      </w:r>
      <w:r>
        <w:rPr>
          <w:rFonts w:cstheme="minorHAnsi"/>
          <w:sz w:val="40"/>
          <w:szCs w:val="40"/>
        </w:rPr>
        <w:tab/>
      </w:r>
      <w:r>
        <w:rPr>
          <w:rFonts w:cstheme="minorHAnsi"/>
          <w:sz w:val="40"/>
          <w:szCs w:val="40"/>
        </w:rPr>
        <w:tab/>
      </w:r>
      <w:r>
        <w:rPr>
          <w:rFonts w:cstheme="minorHAnsi"/>
          <w:sz w:val="36"/>
          <w:szCs w:val="36"/>
        </w:rPr>
        <w:t>Our system is liquid leveling system which contains two containers</w:t>
      </w:r>
      <w:r w:rsidR="00C5426D">
        <w:rPr>
          <w:rFonts w:cstheme="minorHAnsi"/>
          <w:sz w:val="36"/>
          <w:szCs w:val="36"/>
        </w:rPr>
        <w:t xml:space="preserve"> with indicates the level of liquid in the containers. We have used two BCD to 7 SEG Display separately for each container to show the level of liquids. I</w:t>
      </w:r>
      <w:r>
        <w:rPr>
          <w:rFonts w:cstheme="minorHAnsi"/>
          <w:sz w:val="36"/>
          <w:szCs w:val="36"/>
        </w:rPr>
        <w:t xml:space="preserve">f the level of liquid reaches 2 ft in either container the alarm buzzes off which indicates that the liquid level is decreasing and the if the level decreases below a 1 </w:t>
      </w:r>
      <w:r w:rsidR="00C5426D">
        <w:rPr>
          <w:rFonts w:cstheme="minorHAnsi"/>
          <w:sz w:val="36"/>
          <w:szCs w:val="36"/>
        </w:rPr>
        <w:t>ft</w:t>
      </w:r>
      <w:r>
        <w:rPr>
          <w:rFonts w:cstheme="minorHAnsi"/>
          <w:sz w:val="36"/>
          <w:szCs w:val="36"/>
        </w:rPr>
        <w:t xml:space="preserve"> in either container the machine will cut down the supply of the liquid in the container which shows that the liquid level is low to continue the process.</w:t>
      </w:r>
      <w:r w:rsidR="00C33B11">
        <w:rPr>
          <w:rFonts w:cstheme="minorHAnsi"/>
          <w:sz w:val="36"/>
          <w:szCs w:val="36"/>
        </w:rPr>
        <w:t xml:space="preserve"> We have used a OR gate and NOR gate in this system. If any of the tank reaches 2 ft, the alarm will be activated due to the OR Gate and </w:t>
      </w:r>
      <w:r w:rsidR="00C33B11">
        <w:rPr>
          <w:rFonts w:cstheme="minorHAnsi"/>
          <w:sz w:val="36"/>
          <w:szCs w:val="36"/>
        </w:rPr>
        <w:lastRenderedPageBreak/>
        <w:t xml:space="preserve">if any of the tank is about to get empty, the </w:t>
      </w:r>
      <w:r w:rsidR="00C5426D">
        <w:rPr>
          <w:rFonts w:cstheme="minorHAnsi"/>
          <w:sz w:val="36"/>
          <w:szCs w:val="36"/>
        </w:rPr>
        <w:t>liquid supply of both tanks will be cut off from the machine due to NOR Gate.</w:t>
      </w:r>
    </w:p>
    <w:p w14:paraId="152248F8" w14:textId="7A56A75C" w:rsidR="00875E33" w:rsidRDefault="00875E33" w:rsidP="00735B4E">
      <w:pPr>
        <w:rPr>
          <w:rFonts w:cstheme="minorHAnsi"/>
          <w:b/>
          <w:bCs/>
          <w:sz w:val="40"/>
          <w:szCs w:val="40"/>
        </w:rPr>
      </w:pPr>
      <w:r w:rsidRPr="009A4813">
        <w:rPr>
          <w:rFonts w:cstheme="minorHAnsi"/>
          <w:b/>
          <w:bCs/>
          <w:sz w:val="40"/>
          <w:szCs w:val="40"/>
        </w:rPr>
        <w:t xml:space="preserve">Circuit Diagram </w:t>
      </w:r>
      <w:r w:rsidR="00D2151D" w:rsidRPr="009A4813">
        <w:rPr>
          <w:rFonts w:cstheme="minorHAnsi"/>
          <w:b/>
          <w:bCs/>
          <w:sz w:val="40"/>
          <w:szCs w:val="40"/>
        </w:rPr>
        <w:t>o</w:t>
      </w:r>
      <w:r w:rsidRPr="009A4813">
        <w:rPr>
          <w:rFonts w:cstheme="minorHAnsi"/>
          <w:b/>
          <w:bCs/>
          <w:sz w:val="40"/>
          <w:szCs w:val="40"/>
        </w:rPr>
        <w:t>f Un</w:t>
      </w:r>
      <w:r w:rsidR="00D2151D" w:rsidRPr="009A4813">
        <w:rPr>
          <w:rFonts w:cstheme="minorHAnsi"/>
          <w:b/>
          <w:bCs/>
          <w:sz w:val="40"/>
          <w:szCs w:val="40"/>
        </w:rPr>
        <w:t>-simplified Circuit:</w:t>
      </w:r>
    </w:p>
    <w:p w14:paraId="695F7466" w14:textId="77777777" w:rsidR="009A4813" w:rsidRPr="009A4813" w:rsidRDefault="009A4813" w:rsidP="00735B4E">
      <w:pPr>
        <w:rPr>
          <w:rFonts w:cstheme="minorHAnsi"/>
          <w:b/>
          <w:bCs/>
          <w:sz w:val="40"/>
          <w:szCs w:val="40"/>
        </w:rPr>
      </w:pPr>
    </w:p>
    <w:p w14:paraId="04185C7D" w14:textId="24E713EA" w:rsidR="00D2151D" w:rsidRDefault="00D2151D" w:rsidP="00735B4E">
      <w:pPr>
        <w:rPr>
          <w:rFonts w:cstheme="minorHAnsi"/>
          <w:sz w:val="36"/>
          <w:szCs w:val="36"/>
        </w:rPr>
      </w:pPr>
      <w:r>
        <w:rPr>
          <w:rFonts w:cstheme="minorHAnsi"/>
          <w:noProof/>
          <w:sz w:val="36"/>
          <w:szCs w:val="36"/>
        </w:rPr>
        <w:drawing>
          <wp:inline distT="0" distB="0" distL="0" distR="0" wp14:anchorId="0EB66307" wp14:editId="13AA1177">
            <wp:extent cx="5943600" cy="32727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3BE37" w14:textId="77777777" w:rsidR="009A4813" w:rsidRDefault="009A4813" w:rsidP="00735B4E">
      <w:pPr>
        <w:rPr>
          <w:rFonts w:cstheme="minorHAnsi"/>
          <w:sz w:val="36"/>
          <w:szCs w:val="36"/>
        </w:rPr>
      </w:pPr>
    </w:p>
    <w:p w14:paraId="636E00D3" w14:textId="0E22921F" w:rsidR="009A4813" w:rsidRDefault="009A4813" w:rsidP="00735B4E">
      <w:pPr>
        <w:pBdr>
          <w:bottom w:val="single" w:sz="12" w:space="1" w:color="auto"/>
        </w:pBdr>
        <w:rPr>
          <w:rFonts w:cstheme="minorHAnsi"/>
          <w:sz w:val="36"/>
          <w:szCs w:val="36"/>
        </w:rPr>
      </w:pPr>
    </w:p>
    <w:p w14:paraId="18F60642" w14:textId="3A42C535" w:rsidR="009A4813" w:rsidRDefault="009A4813" w:rsidP="00735B4E">
      <w:pPr>
        <w:rPr>
          <w:rFonts w:cstheme="minorHAnsi"/>
          <w:sz w:val="36"/>
          <w:szCs w:val="36"/>
        </w:rPr>
      </w:pPr>
    </w:p>
    <w:p w14:paraId="0FE0814D" w14:textId="7C80D1BB" w:rsidR="004B6EDD" w:rsidRPr="004B6EDD" w:rsidRDefault="007019C0" w:rsidP="004B6EDD">
      <w:pPr>
        <w:jc w:val="center"/>
        <w:rPr>
          <w:rFonts w:cstheme="minorHAnsi"/>
          <w:b/>
          <w:bCs/>
          <w:sz w:val="52"/>
          <w:szCs w:val="52"/>
        </w:rPr>
      </w:pPr>
      <w:r w:rsidRPr="007019C0">
        <w:rPr>
          <w:rFonts w:cstheme="minorHAnsi"/>
          <w:b/>
          <w:bCs/>
          <w:sz w:val="52"/>
          <w:szCs w:val="52"/>
        </w:rPr>
        <w:t>SIMPLIFICATION</w:t>
      </w:r>
    </w:p>
    <w:p w14:paraId="64660E63" w14:textId="0E98E809" w:rsidR="009A4813" w:rsidRPr="004B6EDD" w:rsidRDefault="007019C0" w:rsidP="004B6EDD">
      <w:pPr>
        <w:jc w:val="center"/>
        <w:rPr>
          <w:rFonts w:cstheme="minorHAnsi"/>
          <w:b/>
          <w:bCs/>
          <w:color w:val="FF0000"/>
          <w:sz w:val="72"/>
          <w:szCs w:val="72"/>
        </w:rPr>
      </w:pPr>
      <w:r>
        <w:rPr>
          <w:rFonts w:cstheme="minorHAnsi"/>
          <w:b/>
          <w:bCs/>
          <w:color w:val="FF0000"/>
          <w:sz w:val="72"/>
          <w:szCs w:val="72"/>
        </w:rPr>
        <w:t>WARNING</w:t>
      </w:r>
    </w:p>
    <w:p w14:paraId="135663EA" w14:textId="0047BFAA" w:rsidR="00B24765" w:rsidRDefault="00D2151D" w:rsidP="00735B4E">
      <w:pPr>
        <w:rPr>
          <w:rFonts w:cstheme="minorHAnsi"/>
          <w:b/>
          <w:bCs/>
          <w:sz w:val="36"/>
          <w:szCs w:val="36"/>
        </w:rPr>
      </w:pPr>
      <w:r w:rsidRPr="00B24765">
        <w:rPr>
          <w:rFonts w:cstheme="minorHAnsi"/>
          <w:b/>
          <w:bCs/>
          <w:sz w:val="36"/>
          <w:szCs w:val="36"/>
        </w:rPr>
        <w:t>Un-Simplified Equation</w:t>
      </w:r>
      <w:r w:rsidR="00B24765" w:rsidRPr="00B24765">
        <w:rPr>
          <w:rFonts w:cstheme="minorHAnsi"/>
          <w:b/>
          <w:bCs/>
          <w:sz w:val="36"/>
          <w:szCs w:val="36"/>
        </w:rPr>
        <w:t xml:space="preserve">: </w:t>
      </w:r>
    </w:p>
    <w:p w14:paraId="6625EE16" w14:textId="225D3F2D" w:rsidR="00B24765" w:rsidRPr="00B24765" w:rsidRDefault="0099795B" w:rsidP="0099795B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WARNING</w:t>
      </w:r>
    </w:p>
    <w:p w14:paraId="76B3820B" w14:textId="7DBD3016" w:rsidR="00B24765" w:rsidRPr="00B24765" w:rsidRDefault="00C5426D" w:rsidP="00B24765">
      <w:pPr>
        <w:jc w:val="center"/>
        <w:rPr>
          <w:rFonts w:cstheme="minorHAnsi"/>
          <w:b/>
          <w:bCs/>
          <w:i/>
          <w:iCs/>
          <w:sz w:val="36"/>
          <w:szCs w:val="36"/>
        </w:rPr>
      </w:pPr>
      <w:r w:rsidRPr="00B24765">
        <w:rPr>
          <w:rFonts w:cstheme="minorHAnsi"/>
          <w:i/>
          <w:iCs/>
          <w:sz w:val="36"/>
          <w:szCs w:val="36"/>
        </w:rPr>
        <w:lastRenderedPageBreak/>
        <w:t xml:space="preserve">Warning = </w:t>
      </w:r>
      <w:r w:rsidR="00B24765" w:rsidRPr="00B24765">
        <w:rPr>
          <w:rFonts w:cstheme="minorHAnsi"/>
          <w:b/>
          <w:bCs/>
          <w:i/>
          <w:iCs/>
          <w:sz w:val="36"/>
          <w:szCs w:val="36"/>
        </w:rPr>
        <w:t>(</w:t>
      </w:r>
      <w:r w:rsidRPr="00B24765">
        <w:rPr>
          <w:rFonts w:cstheme="minorHAnsi"/>
          <w:b/>
          <w:bCs/>
          <w:i/>
          <w:iCs/>
          <w:sz w:val="36"/>
          <w:szCs w:val="36"/>
        </w:rPr>
        <w:t>C1</w:t>
      </w:r>
      <w:r w:rsidR="00D2151D" w:rsidRPr="00B24765">
        <w:rPr>
          <w:rFonts w:cstheme="minorHAnsi"/>
          <w:b/>
          <w:bCs/>
          <w:i/>
          <w:iCs/>
          <w:sz w:val="36"/>
          <w:szCs w:val="36"/>
        </w:rPr>
        <w:t>` * C2</w:t>
      </w:r>
      <w:r w:rsidR="00B24765" w:rsidRPr="00B24765">
        <w:rPr>
          <w:rFonts w:cstheme="minorHAnsi"/>
          <w:b/>
          <w:bCs/>
          <w:i/>
          <w:iCs/>
          <w:sz w:val="36"/>
          <w:szCs w:val="36"/>
        </w:rPr>
        <w:t>`) `</w:t>
      </w:r>
    </w:p>
    <w:p w14:paraId="39266F93" w14:textId="63FDF09D" w:rsidR="00B24765" w:rsidRPr="00B24765" w:rsidRDefault="00B24765" w:rsidP="00735B4E">
      <w:pPr>
        <w:rPr>
          <w:rFonts w:cstheme="minorHAnsi"/>
          <w:b/>
          <w:bCs/>
          <w:sz w:val="36"/>
          <w:szCs w:val="36"/>
        </w:rPr>
      </w:pPr>
      <w:r w:rsidRPr="00B24765">
        <w:rPr>
          <w:rFonts w:cstheme="minorHAnsi"/>
          <w:b/>
          <w:bCs/>
          <w:sz w:val="36"/>
          <w:szCs w:val="36"/>
        </w:rPr>
        <w:t>Truth Table</w:t>
      </w:r>
      <w:r>
        <w:rPr>
          <w:rFonts w:cstheme="minorHAnsi"/>
          <w:b/>
          <w:bCs/>
          <w:sz w:val="36"/>
          <w:szCs w:val="3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5426D" w14:paraId="0DADFF3B" w14:textId="77777777" w:rsidTr="00C5426D">
        <w:tc>
          <w:tcPr>
            <w:tcW w:w="3116" w:type="dxa"/>
          </w:tcPr>
          <w:p w14:paraId="10A75F55" w14:textId="6EAB6148" w:rsidR="00C5426D" w:rsidRPr="00B24765" w:rsidRDefault="00B24765" w:rsidP="00B24765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>
              <w:rPr>
                <w:rFonts w:cstheme="minorHAnsi"/>
                <w:b/>
                <w:bCs/>
                <w:sz w:val="36"/>
                <w:szCs w:val="36"/>
              </w:rPr>
              <w:t>C1</w:t>
            </w:r>
          </w:p>
        </w:tc>
        <w:tc>
          <w:tcPr>
            <w:tcW w:w="3117" w:type="dxa"/>
          </w:tcPr>
          <w:p w14:paraId="0000EA84" w14:textId="1E94FE13" w:rsidR="00C5426D" w:rsidRPr="00B24765" w:rsidRDefault="00B24765" w:rsidP="00B24765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B24765">
              <w:rPr>
                <w:rFonts w:cstheme="minorHAnsi"/>
                <w:b/>
                <w:bCs/>
                <w:sz w:val="36"/>
                <w:szCs w:val="36"/>
              </w:rPr>
              <w:t>C2</w:t>
            </w:r>
          </w:p>
        </w:tc>
        <w:tc>
          <w:tcPr>
            <w:tcW w:w="3117" w:type="dxa"/>
          </w:tcPr>
          <w:p w14:paraId="3E318AFE" w14:textId="46298352" w:rsidR="00C5426D" w:rsidRPr="00B24765" w:rsidRDefault="00B24765" w:rsidP="00B24765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B24765">
              <w:rPr>
                <w:rFonts w:cstheme="minorHAnsi"/>
                <w:b/>
                <w:bCs/>
                <w:sz w:val="36"/>
                <w:szCs w:val="36"/>
              </w:rPr>
              <w:t>Output</w:t>
            </w:r>
          </w:p>
        </w:tc>
      </w:tr>
      <w:tr w:rsidR="00C5426D" w14:paraId="0734CF38" w14:textId="77777777" w:rsidTr="00C5426D">
        <w:tc>
          <w:tcPr>
            <w:tcW w:w="3116" w:type="dxa"/>
          </w:tcPr>
          <w:p w14:paraId="67252A3C" w14:textId="54E3EB67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17D23BA8" w14:textId="46CAB9B7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7747592B" w14:textId="36C0BBE7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</w:tr>
      <w:tr w:rsidR="00C5426D" w14:paraId="33F40F7E" w14:textId="77777777" w:rsidTr="00C5426D">
        <w:tc>
          <w:tcPr>
            <w:tcW w:w="3116" w:type="dxa"/>
          </w:tcPr>
          <w:p w14:paraId="0FFE4FEB" w14:textId="6A437F83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2A4CA32B" w14:textId="3A7FC338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591C7652" w14:textId="1AF56CD4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</w:tr>
      <w:tr w:rsidR="00C5426D" w14:paraId="1E0D0D68" w14:textId="77777777" w:rsidTr="00C5426D">
        <w:tc>
          <w:tcPr>
            <w:tcW w:w="3116" w:type="dxa"/>
          </w:tcPr>
          <w:p w14:paraId="3503173C" w14:textId="52711422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529F370E" w14:textId="571E3F8E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41100142" w14:textId="545CC7AC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</w:tr>
      <w:tr w:rsidR="00C5426D" w14:paraId="27007305" w14:textId="77777777" w:rsidTr="00C5426D">
        <w:tc>
          <w:tcPr>
            <w:tcW w:w="3116" w:type="dxa"/>
          </w:tcPr>
          <w:p w14:paraId="75C80CBE" w14:textId="3E79174F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169DDD8C" w14:textId="467FFAAE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4148F589" w14:textId="0664F657" w:rsidR="00C5426D" w:rsidRDefault="00B24765" w:rsidP="0099795B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</w:tr>
    </w:tbl>
    <w:p w14:paraId="11B62DF7" w14:textId="008298CE" w:rsidR="00C5426D" w:rsidRDefault="00C5426D" w:rsidP="00735B4E">
      <w:pPr>
        <w:rPr>
          <w:rFonts w:cstheme="minorHAnsi"/>
          <w:sz w:val="36"/>
          <w:szCs w:val="36"/>
        </w:rPr>
      </w:pPr>
    </w:p>
    <w:p w14:paraId="2D2CC525" w14:textId="2993D9A9" w:rsidR="007019C0" w:rsidRDefault="007019C0" w:rsidP="00735B4E">
      <w:pPr>
        <w:rPr>
          <w:rFonts w:cstheme="minorHAnsi"/>
          <w:sz w:val="36"/>
          <w:szCs w:val="36"/>
        </w:rPr>
      </w:pPr>
    </w:p>
    <w:p w14:paraId="2811F6BC" w14:textId="54334D52" w:rsidR="007019C0" w:rsidRDefault="007019C0" w:rsidP="00735B4E">
      <w:pPr>
        <w:rPr>
          <w:rFonts w:cstheme="minorHAnsi"/>
          <w:sz w:val="36"/>
          <w:szCs w:val="36"/>
        </w:rPr>
      </w:pPr>
    </w:p>
    <w:p w14:paraId="4F2A1BC4" w14:textId="77777777" w:rsidR="007019C0" w:rsidRDefault="007019C0" w:rsidP="00735B4E">
      <w:pPr>
        <w:rPr>
          <w:rFonts w:cstheme="minorHAnsi"/>
          <w:sz w:val="36"/>
          <w:szCs w:val="36"/>
        </w:rPr>
      </w:pPr>
    </w:p>
    <w:p w14:paraId="7DD8E7D4" w14:textId="7FECC42D" w:rsidR="00963404" w:rsidRDefault="009B0F18" w:rsidP="00735B4E">
      <w:pPr>
        <w:rPr>
          <w:rFonts w:cstheme="minorHAnsi"/>
          <w:sz w:val="36"/>
          <w:szCs w:val="36"/>
        </w:rPr>
      </w:pPr>
      <w:r w:rsidRPr="00963404">
        <w:rPr>
          <w:rFonts w:cstheme="min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5A8FF6B" wp14:editId="1AA0E8D4">
                <wp:simplePos x="0" y="0"/>
                <wp:positionH relativeFrom="margin">
                  <wp:posOffset>74428</wp:posOffset>
                </wp:positionH>
                <wp:positionV relativeFrom="paragraph">
                  <wp:posOffset>203466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FE7E4" w14:textId="4992FCA0" w:rsidR="00963404" w:rsidRPr="009B0F18" w:rsidRDefault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C2`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A8FF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85pt;margin-top:16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" strokecolor="white [3212]">
                <v:textbox style="mso-fit-shape-to-text:t">
                  <w:txbxContent>
                    <w:p w14:paraId="651FE7E4" w14:textId="4992FCA0" w:rsidR="00963404" w:rsidRPr="009B0F18" w:rsidRDefault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C2`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  <w:t>C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3404" w:rsidRPr="00963404">
        <w:rPr>
          <w:rFonts w:cstheme="minorHAnsi"/>
          <w:b/>
          <w:bCs/>
          <w:sz w:val="36"/>
          <w:szCs w:val="36"/>
        </w:rPr>
        <w:t>KMAP</w:t>
      </w:r>
      <w:r w:rsidR="00963404">
        <w:rPr>
          <w:rFonts w:cstheme="minorHAnsi"/>
          <w:sz w:val="36"/>
          <w:szCs w:val="36"/>
        </w:rPr>
        <w:t>:</w:t>
      </w:r>
    </w:p>
    <w:p w14:paraId="789EF117" w14:textId="3A28058A" w:rsidR="00963404" w:rsidRDefault="009B0F18" w:rsidP="00735B4E">
      <w:pPr>
        <w:rPr>
          <w:rFonts w:cstheme="minorHAnsi"/>
          <w:sz w:val="36"/>
          <w:szCs w:val="36"/>
        </w:rPr>
      </w:pPr>
      <w:r w:rsidRPr="009B0F18">
        <w:rPr>
          <w:rFonts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7D1CE3A" wp14:editId="5F95A4FE">
                <wp:simplePos x="0" y="0"/>
                <wp:positionH relativeFrom="column">
                  <wp:posOffset>2402840</wp:posOffset>
                </wp:positionH>
                <wp:positionV relativeFrom="paragraph">
                  <wp:posOffset>447675</wp:posOffset>
                </wp:positionV>
                <wp:extent cx="2360930" cy="1190625"/>
                <wp:effectExtent l="0" t="0" r="2286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15A2B" w14:textId="47E445A9" w:rsidR="009B0F18" w:rsidRPr="009B0F18" w:rsidRDefault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C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1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`</w:t>
                            </w:r>
                          </w:p>
                          <w:p w14:paraId="2028A490" w14:textId="77777777" w:rsidR="009B0F18" w:rsidRPr="009B0F18" w:rsidRDefault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504C7DC4" w14:textId="17574F44" w:rsidR="009B0F18" w:rsidRPr="009B0F18" w:rsidRDefault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C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1CE3A" id="_x0000_s1027" type="#_x0000_t202" style="position:absolute;margin-left:189.2pt;margin-top:35.25pt;width:185.9pt;height:93.75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" strokecolor="white [3212]">
                <v:textbox>
                  <w:txbxContent>
                    <w:p w14:paraId="1C015A2B" w14:textId="47E445A9" w:rsidR="009B0F18" w:rsidRPr="009B0F18" w:rsidRDefault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C</w:t>
                      </w: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1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`</w:t>
                      </w:r>
                    </w:p>
                    <w:p w14:paraId="2028A490" w14:textId="77777777" w:rsidR="009B0F18" w:rsidRPr="009B0F18" w:rsidRDefault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</w:p>
                    <w:p w14:paraId="504C7DC4" w14:textId="17574F44" w:rsidR="009B0F18" w:rsidRPr="009B0F18" w:rsidRDefault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C</w:t>
                      </w: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63404">
        <w:rPr>
          <w:rFonts w:cstheme="minorHAnsi"/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6"/>
        <w:gridCol w:w="1706"/>
      </w:tblGrid>
      <w:tr w:rsidR="00963404" w14:paraId="2FD6F210" w14:textId="77777777" w:rsidTr="00963404">
        <w:trPr>
          <w:trHeight w:val="976"/>
        </w:trPr>
        <w:tc>
          <w:tcPr>
            <w:tcW w:w="1706" w:type="dxa"/>
          </w:tcPr>
          <w:p w14:paraId="3E3C1B6E" w14:textId="701505C8" w:rsidR="00963404" w:rsidRPr="00963404" w:rsidRDefault="00963404" w:rsidP="00963404">
            <w:pPr>
              <w:jc w:val="center"/>
              <w:rPr>
                <w:rFonts w:cstheme="minorHAnsi"/>
                <w:sz w:val="56"/>
                <w:szCs w:val="56"/>
              </w:rPr>
            </w:pPr>
            <w:r w:rsidRPr="00963404">
              <w:rPr>
                <w:rFonts w:cstheme="minorHAnsi"/>
                <w:sz w:val="56"/>
                <w:szCs w:val="56"/>
              </w:rPr>
              <w:t>0</w:t>
            </w:r>
          </w:p>
        </w:tc>
        <w:tc>
          <w:tcPr>
            <w:tcW w:w="1706" w:type="dxa"/>
          </w:tcPr>
          <w:p w14:paraId="22F51943" w14:textId="03D79CA0" w:rsidR="00963404" w:rsidRPr="00963404" w:rsidRDefault="009B0F18" w:rsidP="00963404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noProof/>
                <w:sz w:val="56"/>
                <w:szCs w:val="5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1A05316" wp14:editId="4334C2FF">
                      <wp:simplePos x="0" y="0"/>
                      <wp:positionH relativeFrom="column">
                        <wp:posOffset>267202</wp:posOffset>
                      </wp:positionH>
                      <wp:positionV relativeFrom="paragraph">
                        <wp:posOffset>79375</wp:posOffset>
                      </wp:positionV>
                      <wp:extent cx="416884" cy="1001675"/>
                      <wp:effectExtent l="19050" t="19050" r="21590" b="2730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6884" cy="1001675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D46ED7" id="Rectangle: Rounded Corners 10" o:spid="_x0000_s1026" style="position:absolute;margin-left:21.05pt;margin-top:6.25pt;width:32.85pt;height:7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" filled="f" strokecolor="red" strokeweight="2.25pt">
                      <v:stroke joinstyle="miter"/>
                    </v:roundrect>
                  </w:pict>
                </mc:Fallback>
              </mc:AlternateContent>
            </w:r>
            <w:r w:rsidR="00963404" w:rsidRPr="00963404">
              <w:rPr>
                <w:rFonts w:cstheme="minorHAnsi"/>
                <w:sz w:val="56"/>
                <w:szCs w:val="56"/>
              </w:rPr>
              <w:t>1</w:t>
            </w:r>
          </w:p>
        </w:tc>
      </w:tr>
      <w:tr w:rsidR="00963404" w14:paraId="07A4463D" w14:textId="77777777" w:rsidTr="00963404">
        <w:trPr>
          <w:trHeight w:val="940"/>
        </w:trPr>
        <w:tc>
          <w:tcPr>
            <w:tcW w:w="1706" w:type="dxa"/>
          </w:tcPr>
          <w:p w14:paraId="641117AB" w14:textId="7C0032C4" w:rsidR="00963404" w:rsidRPr="00963404" w:rsidRDefault="009B0F18" w:rsidP="00963404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noProof/>
                <w:sz w:val="56"/>
                <w:szCs w:val="5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4EA7A87" wp14:editId="3892C7F1">
                      <wp:simplePos x="0" y="0"/>
                      <wp:positionH relativeFrom="column">
                        <wp:posOffset>908294</wp:posOffset>
                      </wp:positionH>
                      <wp:positionV relativeFrom="paragraph">
                        <wp:posOffset>-593319</wp:posOffset>
                      </wp:positionV>
                      <wp:extent cx="416884" cy="1706244"/>
                      <wp:effectExtent l="22225" t="15875" r="24765" b="24765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416884" cy="1706244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5BCE189" id="Rectangle: Rounded Corners 11" o:spid="_x0000_s1026" style="position:absolute;margin-left:71.5pt;margin-top:-46.7pt;width:32.85pt;height:134.35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" filled="f" strokecolor="#00b0f0" strokeweight="2.25pt">
                      <v:stroke joinstyle="miter"/>
                    </v:roundrect>
                  </w:pict>
                </mc:Fallback>
              </mc:AlternateContent>
            </w:r>
            <w:r w:rsidR="00963404" w:rsidRPr="00963404">
              <w:rPr>
                <w:rFonts w:cstheme="minorHAnsi"/>
                <w:sz w:val="56"/>
                <w:szCs w:val="56"/>
              </w:rPr>
              <w:t>1</w:t>
            </w:r>
          </w:p>
        </w:tc>
        <w:tc>
          <w:tcPr>
            <w:tcW w:w="1706" w:type="dxa"/>
          </w:tcPr>
          <w:p w14:paraId="7EC5DC60" w14:textId="44E0D011" w:rsidR="00963404" w:rsidRPr="00963404" w:rsidRDefault="00963404" w:rsidP="00963404">
            <w:pPr>
              <w:jc w:val="center"/>
              <w:rPr>
                <w:rFonts w:cstheme="minorHAnsi"/>
                <w:sz w:val="56"/>
                <w:szCs w:val="56"/>
              </w:rPr>
            </w:pPr>
            <w:r w:rsidRPr="00963404">
              <w:rPr>
                <w:rFonts w:cstheme="minorHAnsi"/>
                <w:sz w:val="56"/>
                <w:szCs w:val="56"/>
              </w:rPr>
              <w:t>1</w:t>
            </w:r>
          </w:p>
        </w:tc>
      </w:tr>
    </w:tbl>
    <w:p w14:paraId="08B3E081" w14:textId="28D48507" w:rsidR="00963404" w:rsidRDefault="00963404" w:rsidP="00735B4E">
      <w:pPr>
        <w:rPr>
          <w:rFonts w:cstheme="minorHAnsi"/>
          <w:sz w:val="36"/>
          <w:szCs w:val="36"/>
        </w:rPr>
      </w:pPr>
    </w:p>
    <w:p w14:paraId="1550C2D0" w14:textId="564E6E18" w:rsidR="009B0F18" w:rsidRDefault="009B0F18" w:rsidP="00735B4E">
      <w:pPr>
        <w:rPr>
          <w:rFonts w:cstheme="minorHAnsi"/>
          <w:sz w:val="36"/>
          <w:szCs w:val="36"/>
        </w:rPr>
      </w:pPr>
    </w:p>
    <w:p w14:paraId="1BD302A5" w14:textId="77777777" w:rsidR="009B0F18" w:rsidRDefault="009B0F18" w:rsidP="00735B4E">
      <w:pPr>
        <w:rPr>
          <w:rFonts w:cstheme="minorHAnsi"/>
          <w:sz w:val="36"/>
          <w:szCs w:val="36"/>
        </w:rPr>
      </w:pPr>
      <w:r w:rsidRPr="009B0F18">
        <w:rPr>
          <w:rFonts w:cstheme="minorHAnsi"/>
          <w:b/>
          <w:bCs/>
          <w:sz w:val="36"/>
          <w:szCs w:val="36"/>
        </w:rPr>
        <w:t>Simplified Equation</w:t>
      </w:r>
      <w:r>
        <w:rPr>
          <w:rFonts w:cstheme="minorHAnsi"/>
          <w:sz w:val="36"/>
          <w:szCs w:val="36"/>
        </w:rPr>
        <w:t xml:space="preserve">: </w:t>
      </w:r>
    </w:p>
    <w:p w14:paraId="19E261F7" w14:textId="330CE568" w:rsidR="009B0F18" w:rsidRDefault="009B0F18" w:rsidP="00735B4E">
      <w:pPr>
        <w:rPr>
          <w:rFonts w:cstheme="minorHAnsi"/>
          <w:i/>
          <w:iCs/>
          <w:sz w:val="36"/>
          <w:szCs w:val="36"/>
        </w:rPr>
      </w:pP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 w:rsidRPr="009B0F18">
        <w:rPr>
          <w:rFonts w:cstheme="minorHAnsi"/>
          <w:i/>
          <w:iCs/>
          <w:sz w:val="36"/>
          <w:szCs w:val="36"/>
        </w:rPr>
        <w:t xml:space="preserve">Warning: </w:t>
      </w:r>
      <w:r w:rsidRPr="009B0F18">
        <w:rPr>
          <w:rFonts w:cstheme="minorHAnsi"/>
          <w:b/>
          <w:bCs/>
          <w:i/>
          <w:iCs/>
          <w:sz w:val="36"/>
          <w:szCs w:val="36"/>
        </w:rPr>
        <w:t>C1 + C2</w:t>
      </w:r>
      <w:r w:rsidRPr="009B0F18">
        <w:rPr>
          <w:rFonts w:cstheme="minorHAnsi"/>
          <w:i/>
          <w:iCs/>
          <w:sz w:val="36"/>
          <w:szCs w:val="36"/>
        </w:rPr>
        <w:t xml:space="preserve"> </w:t>
      </w:r>
    </w:p>
    <w:p w14:paraId="012F7A2D" w14:textId="156EB8A9" w:rsidR="009B0F18" w:rsidRDefault="009B0F18" w:rsidP="00735B4E">
      <w:pPr>
        <w:pBdr>
          <w:bottom w:val="single" w:sz="12" w:space="1" w:color="auto"/>
        </w:pBdr>
        <w:rPr>
          <w:rFonts w:cstheme="minorHAnsi"/>
          <w:i/>
          <w:iCs/>
          <w:sz w:val="36"/>
          <w:szCs w:val="36"/>
        </w:rPr>
      </w:pPr>
    </w:p>
    <w:p w14:paraId="1C5F9D97" w14:textId="08B7BF4A" w:rsidR="0099795B" w:rsidRPr="009A4813" w:rsidRDefault="0099795B" w:rsidP="004B6EDD">
      <w:pPr>
        <w:jc w:val="center"/>
        <w:rPr>
          <w:rFonts w:cstheme="minorHAnsi"/>
          <w:b/>
          <w:bCs/>
          <w:color w:val="FF0000"/>
          <w:sz w:val="72"/>
          <w:szCs w:val="72"/>
        </w:rPr>
      </w:pPr>
      <w:r w:rsidRPr="009A4813">
        <w:rPr>
          <w:rFonts w:cstheme="minorHAnsi"/>
          <w:b/>
          <w:bCs/>
          <w:color w:val="FF0000"/>
          <w:sz w:val="72"/>
          <w:szCs w:val="72"/>
        </w:rPr>
        <w:lastRenderedPageBreak/>
        <w:t>CUTOFF</w:t>
      </w:r>
    </w:p>
    <w:p w14:paraId="124ABF94" w14:textId="0C81A59C" w:rsidR="009A4813" w:rsidRDefault="009A4813" w:rsidP="009A4813">
      <w:pPr>
        <w:rPr>
          <w:rFonts w:cstheme="minorHAnsi"/>
          <w:b/>
          <w:bCs/>
          <w:sz w:val="36"/>
          <w:szCs w:val="36"/>
        </w:rPr>
      </w:pPr>
      <w:r w:rsidRPr="00B24765">
        <w:rPr>
          <w:rFonts w:cstheme="minorHAnsi"/>
          <w:b/>
          <w:bCs/>
          <w:sz w:val="36"/>
          <w:szCs w:val="36"/>
        </w:rPr>
        <w:t xml:space="preserve">Un-Simplified Equation: </w:t>
      </w:r>
    </w:p>
    <w:p w14:paraId="0C322233" w14:textId="721D0AFA" w:rsidR="009A4813" w:rsidRDefault="009A4813" w:rsidP="009A4813">
      <w:pPr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CUTOFF</w:t>
      </w:r>
    </w:p>
    <w:p w14:paraId="5F75427B" w14:textId="10481539" w:rsidR="0099795B" w:rsidRPr="0099795B" w:rsidRDefault="0099795B" w:rsidP="0099795B">
      <w:pPr>
        <w:jc w:val="center"/>
        <w:rPr>
          <w:rFonts w:cstheme="minorHAnsi"/>
          <w:i/>
          <w:iCs/>
          <w:sz w:val="36"/>
          <w:szCs w:val="36"/>
        </w:rPr>
      </w:pPr>
      <w:r w:rsidRPr="0099795B">
        <w:rPr>
          <w:rFonts w:cstheme="minorHAnsi"/>
          <w:i/>
          <w:iCs/>
          <w:sz w:val="36"/>
          <w:szCs w:val="36"/>
        </w:rPr>
        <w:t xml:space="preserve">Cutoff = </w:t>
      </w:r>
      <w:r w:rsidRPr="0099795B">
        <w:rPr>
          <w:rFonts w:cstheme="minorHAnsi"/>
          <w:b/>
          <w:bCs/>
          <w:i/>
          <w:iCs/>
          <w:sz w:val="36"/>
          <w:szCs w:val="36"/>
        </w:rPr>
        <w:t>D1</w:t>
      </w:r>
      <w:r w:rsidR="00445B62">
        <w:rPr>
          <w:rFonts w:cstheme="minorHAnsi"/>
          <w:b/>
          <w:bCs/>
          <w:i/>
          <w:iCs/>
          <w:sz w:val="36"/>
          <w:szCs w:val="36"/>
        </w:rPr>
        <w:t>`</w:t>
      </w:r>
      <w:r w:rsidRPr="0099795B">
        <w:rPr>
          <w:rFonts w:cstheme="minorHAnsi"/>
          <w:b/>
          <w:bCs/>
          <w:i/>
          <w:iCs/>
          <w:sz w:val="36"/>
          <w:szCs w:val="36"/>
        </w:rPr>
        <w:t xml:space="preserve"> + D2`</w:t>
      </w:r>
    </w:p>
    <w:p w14:paraId="13BAC9D8" w14:textId="77777777" w:rsidR="0099795B" w:rsidRPr="00B24765" w:rsidRDefault="0099795B" w:rsidP="0099795B">
      <w:pPr>
        <w:rPr>
          <w:rFonts w:cstheme="minorHAnsi"/>
          <w:b/>
          <w:bCs/>
          <w:sz w:val="36"/>
          <w:szCs w:val="36"/>
        </w:rPr>
      </w:pPr>
      <w:r w:rsidRPr="00B24765">
        <w:rPr>
          <w:rFonts w:cstheme="minorHAnsi"/>
          <w:b/>
          <w:bCs/>
          <w:sz w:val="36"/>
          <w:szCs w:val="36"/>
        </w:rPr>
        <w:t>Truth Table</w:t>
      </w:r>
      <w:r>
        <w:rPr>
          <w:rFonts w:cstheme="minorHAnsi"/>
          <w:b/>
          <w:bCs/>
          <w:sz w:val="36"/>
          <w:szCs w:val="3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9795B" w14:paraId="4581FFC4" w14:textId="77777777" w:rsidTr="00AE3CC3">
        <w:tc>
          <w:tcPr>
            <w:tcW w:w="3116" w:type="dxa"/>
          </w:tcPr>
          <w:p w14:paraId="7FDE2F38" w14:textId="16FF4E68" w:rsidR="0099795B" w:rsidRPr="00B24765" w:rsidRDefault="0099795B" w:rsidP="00AE3CC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>
              <w:rPr>
                <w:rFonts w:cstheme="minorHAnsi"/>
                <w:b/>
                <w:bCs/>
                <w:sz w:val="36"/>
                <w:szCs w:val="36"/>
              </w:rPr>
              <w:t>D</w:t>
            </w:r>
            <w:r>
              <w:rPr>
                <w:rFonts w:cstheme="minorHAnsi"/>
                <w:b/>
                <w:bCs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09C669B0" w14:textId="67DDEEE0" w:rsidR="0099795B" w:rsidRPr="00B24765" w:rsidRDefault="0099795B" w:rsidP="00AE3CC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>
              <w:rPr>
                <w:rFonts w:cstheme="minorHAnsi"/>
                <w:b/>
                <w:bCs/>
                <w:sz w:val="36"/>
                <w:szCs w:val="36"/>
              </w:rPr>
              <w:t>D</w:t>
            </w:r>
            <w:r w:rsidRPr="00B24765">
              <w:rPr>
                <w:rFonts w:cstheme="minorHAnsi"/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3117" w:type="dxa"/>
          </w:tcPr>
          <w:p w14:paraId="1BD13F9C" w14:textId="77777777" w:rsidR="0099795B" w:rsidRPr="00B24765" w:rsidRDefault="0099795B" w:rsidP="00AE3CC3">
            <w:pPr>
              <w:jc w:val="center"/>
              <w:rPr>
                <w:rFonts w:cstheme="minorHAnsi"/>
                <w:b/>
                <w:bCs/>
                <w:sz w:val="36"/>
                <w:szCs w:val="36"/>
              </w:rPr>
            </w:pPr>
            <w:r w:rsidRPr="00B24765">
              <w:rPr>
                <w:rFonts w:cstheme="minorHAnsi"/>
                <w:b/>
                <w:bCs/>
                <w:sz w:val="36"/>
                <w:szCs w:val="36"/>
              </w:rPr>
              <w:t>Output</w:t>
            </w:r>
          </w:p>
        </w:tc>
      </w:tr>
      <w:tr w:rsidR="0099795B" w14:paraId="2BE01E28" w14:textId="77777777" w:rsidTr="00AE3CC3">
        <w:tc>
          <w:tcPr>
            <w:tcW w:w="3116" w:type="dxa"/>
          </w:tcPr>
          <w:p w14:paraId="273DCF9B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09523924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3266C6A9" w14:textId="53DA2554" w:rsidR="0099795B" w:rsidRDefault="00963404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</w:tr>
      <w:tr w:rsidR="0099795B" w14:paraId="45407E13" w14:textId="77777777" w:rsidTr="00AE3CC3">
        <w:tc>
          <w:tcPr>
            <w:tcW w:w="3116" w:type="dxa"/>
          </w:tcPr>
          <w:p w14:paraId="4FF1B96D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07635CB9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09E8DBAF" w14:textId="3C394792" w:rsidR="0099795B" w:rsidRDefault="00963404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</w:tr>
      <w:tr w:rsidR="0099795B" w14:paraId="0EF98747" w14:textId="77777777" w:rsidTr="00AE3CC3">
        <w:tc>
          <w:tcPr>
            <w:tcW w:w="3116" w:type="dxa"/>
          </w:tcPr>
          <w:p w14:paraId="56316CE7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412BB721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  <w:tc>
          <w:tcPr>
            <w:tcW w:w="3117" w:type="dxa"/>
          </w:tcPr>
          <w:p w14:paraId="451D4554" w14:textId="299DDC7B" w:rsidR="0099795B" w:rsidRDefault="00963404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</w:tr>
      <w:tr w:rsidR="0099795B" w14:paraId="2994FD25" w14:textId="77777777" w:rsidTr="00AE3CC3">
        <w:tc>
          <w:tcPr>
            <w:tcW w:w="3116" w:type="dxa"/>
          </w:tcPr>
          <w:p w14:paraId="15C76784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1DDAF9B0" w14:textId="77777777" w:rsidR="0099795B" w:rsidRDefault="0099795B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1</w:t>
            </w:r>
          </w:p>
        </w:tc>
        <w:tc>
          <w:tcPr>
            <w:tcW w:w="3117" w:type="dxa"/>
          </w:tcPr>
          <w:p w14:paraId="74A99A65" w14:textId="74E25D7D" w:rsidR="0099795B" w:rsidRDefault="00963404" w:rsidP="00AE3CC3">
            <w:pPr>
              <w:jc w:val="center"/>
              <w:rPr>
                <w:rFonts w:cstheme="minorHAnsi"/>
                <w:sz w:val="36"/>
                <w:szCs w:val="36"/>
              </w:rPr>
            </w:pPr>
            <w:r>
              <w:rPr>
                <w:rFonts w:cstheme="minorHAnsi"/>
                <w:sz w:val="36"/>
                <w:szCs w:val="36"/>
              </w:rPr>
              <w:t>0</w:t>
            </w:r>
          </w:p>
        </w:tc>
      </w:tr>
    </w:tbl>
    <w:p w14:paraId="75A3E06C" w14:textId="77777777" w:rsidR="009A4813" w:rsidRDefault="009A4813" w:rsidP="0099795B">
      <w:pPr>
        <w:rPr>
          <w:rFonts w:cstheme="minorHAnsi"/>
          <w:sz w:val="36"/>
          <w:szCs w:val="36"/>
        </w:rPr>
      </w:pPr>
    </w:p>
    <w:p w14:paraId="4251E801" w14:textId="77777777" w:rsidR="009B0F18" w:rsidRDefault="009B0F18" w:rsidP="009B0F18">
      <w:pPr>
        <w:rPr>
          <w:rFonts w:cstheme="minorHAnsi"/>
          <w:sz w:val="36"/>
          <w:szCs w:val="36"/>
        </w:rPr>
      </w:pPr>
      <w:r w:rsidRPr="00963404">
        <w:rPr>
          <w:rFonts w:cstheme="min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1078F17" wp14:editId="5A092E09">
                <wp:simplePos x="0" y="0"/>
                <wp:positionH relativeFrom="margin">
                  <wp:posOffset>74428</wp:posOffset>
                </wp:positionH>
                <wp:positionV relativeFrom="paragraph">
                  <wp:posOffset>203466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0C817A" w14:textId="7A94797D" w:rsidR="009B0F18" w:rsidRPr="009B0F18" w:rsidRDefault="009B0F18" w:rsidP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2`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078F17" id="_x0000_s1028" type="#_x0000_t202" style="position:absolute;margin-left:5.85pt;margin-top:16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" strokecolor="white [3212]">
                <v:textbox style="mso-fit-shape-to-text:t">
                  <w:txbxContent>
                    <w:p w14:paraId="3E0C817A" w14:textId="7A94797D" w:rsidR="009B0F18" w:rsidRPr="009B0F18" w:rsidRDefault="009B0F18" w:rsidP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D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2`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ab/>
                      </w: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D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63404">
        <w:rPr>
          <w:rFonts w:cstheme="minorHAnsi"/>
          <w:b/>
          <w:bCs/>
          <w:sz w:val="36"/>
          <w:szCs w:val="36"/>
        </w:rPr>
        <w:t>KMAP</w:t>
      </w:r>
      <w:r>
        <w:rPr>
          <w:rFonts w:cstheme="minorHAnsi"/>
          <w:sz w:val="36"/>
          <w:szCs w:val="36"/>
        </w:rPr>
        <w:t>:</w:t>
      </w:r>
    </w:p>
    <w:p w14:paraId="5B3E3ED6" w14:textId="77777777" w:rsidR="009B0F18" w:rsidRDefault="009B0F18" w:rsidP="009B0F18">
      <w:pPr>
        <w:rPr>
          <w:rFonts w:cstheme="minorHAnsi"/>
          <w:sz w:val="36"/>
          <w:szCs w:val="36"/>
        </w:rPr>
      </w:pPr>
      <w:r w:rsidRPr="009B0F18">
        <w:rPr>
          <w:rFonts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D37F074" wp14:editId="56105C2B">
                <wp:simplePos x="0" y="0"/>
                <wp:positionH relativeFrom="column">
                  <wp:posOffset>2402840</wp:posOffset>
                </wp:positionH>
                <wp:positionV relativeFrom="paragraph">
                  <wp:posOffset>447675</wp:posOffset>
                </wp:positionV>
                <wp:extent cx="2360930" cy="1190625"/>
                <wp:effectExtent l="0" t="0" r="2286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90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549BB" w14:textId="02C02AF9" w:rsidR="009B0F18" w:rsidRPr="009B0F18" w:rsidRDefault="009B0F18" w:rsidP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1</w:t>
                            </w:r>
                            <w:r w:rsidRPr="009B0F18"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`</w:t>
                            </w:r>
                          </w:p>
                          <w:p w14:paraId="5CBA74BB" w14:textId="77777777" w:rsidR="009B0F18" w:rsidRPr="009B0F18" w:rsidRDefault="009B0F18" w:rsidP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781D2184" w14:textId="1D6EA05A" w:rsidR="009B0F18" w:rsidRPr="009B0F18" w:rsidRDefault="009B0F18" w:rsidP="009B0F18">
                            <w:pP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36"/>
                                <w:szCs w:val="36"/>
                              </w:rPr>
                              <w:t>D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7F074" id="_x0000_s1029" type="#_x0000_t202" style="position:absolute;margin-left:189.2pt;margin-top:35.25pt;width:185.9pt;height:93.7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" strokecolor="white [3212]">
                <v:textbox>
                  <w:txbxContent>
                    <w:p w14:paraId="451549BB" w14:textId="02C02AF9" w:rsidR="009B0F18" w:rsidRPr="009B0F18" w:rsidRDefault="009B0F18" w:rsidP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D1</w:t>
                      </w:r>
                      <w:r w:rsidRPr="009B0F18"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`</w:t>
                      </w:r>
                    </w:p>
                    <w:p w14:paraId="5CBA74BB" w14:textId="77777777" w:rsidR="009B0F18" w:rsidRPr="009B0F18" w:rsidRDefault="009B0F18" w:rsidP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</w:p>
                    <w:p w14:paraId="781D2184" w14:textId="1D6EA05A" w:rsidR="009B0F18" w:rsidRPr="009B0F18" w:rsidRDefault="009B0F18" w:rsidP="009B0F18">
                      <w:pP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36"/>
                          <w:szCs w:val="36"/>
                        </w:rPr>
                        <w:t>D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theme="minorHAnsi"/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6"/>
        <w:gridCol w:w="1706"/>
      </w:tblGrid>
      <w:tr w:rsidR="009B0F18" w14:paraId="1D661B46" w14:textId="77777777" w:rsidTr="00AE3CC3">
        <w:trPr>
          <w:trHeight w:val="976"/>
        </w:trPr>
        <w:tc>
          <w:tcPr>
            <w:tcW w:w="1706" w:type="dxa"/>
          </w:tcPr>
          <w:p w14:paraId="7DFD74BA" w14:textId="1A7642D8" w:rsidR="009B0F18" w:rsidRPr="00963404" w:rsidRDefault="009B0F18" w:rsidP="00AE3CC3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noProof/>
                <w:sz w:val="56"/>
                <w:szCs w:val="5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5EF1B74" wp14:editId="1E6E5F15">
                      <wp:simplePos x="0" y="0"/>
                      <wp:positionH relativeFrom="column">
                        <wp:posOffset>215324</wp:posOffset>
                      </wp:positionH>
                      <wp:positionV relativeFrom="paragraph">
                        <wp:posOffset>50357</wp:posOffset>
                      </wp:positionV>
                      <wp:extent cx="489098" cy="414670"/>
                      <wp:effectExtent l="19050" t="19050" r="25400" b="23495"/>
                      <wp:wrapNone/>
                      <wp:docPr id="12" name="Rectangle: Rounded Corner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9098" cy="414670"/>
                              </a:xfrm>
                              <a:prstGeom prst="round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12BD4102" id="Rectangle: Rounded Corners 12" o:spid="_x0000_s1026" style="position:absolute;margin-left:16.95pt;margin-top:3.95pt;width:38.5pt;height:32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" filled="f" strokecolor="red" strokeweight="2.25pt">
                      <v:stroke joinstyle="miter"/>
                    </v:roundrect>
                  </w:pict>
                </mc:Fallback>
              </mc:AlternateContent>
            </w:r>
            <w:r>
              <w:rPr>
                <w:rFonts w:cstheme="minorHAnsi"/>
                <w:sz w:val="56"/>
                <w:szCs w:val="56"/>
              </w:rPr>
              <w:t>1</w:t>
            </w:r>
          </w:p>
        </w:tc>
        <w:tc>
          <w:tcPr>
            <w:tcW w:w="1706" w:type="dxa"/>
          </w:tcPr>
          <w:p w14:paraId="7F73ED5E" w14:textId="6D3B2E0F" w:rsidR="009B0F18" w:rsidRPr="00963404" w:rsidRDefault="009B0F18" w:rsidP="00AE3CC3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sz w:val="56"/>
                <w:szCs w:val="56"/>
              </w:rPr>
              <w:t>0</w:t>
            </w:r>
          </w:p>
        </w:tc>
      </w:tr>
      <w:tr w:rsidR="009B0F18" w14:paraId="77BAEC0E" w14:textId="77777777" w:rsidTr="00AE3CC3">
        <w:trPr>
          <w:trHeight w:val="940"/>
        </w:trPr>
        <w:tc>
          <w:tcPr>
            <w:tcW w:w="1706" w:type="dxa"/>
          </w:tcPr>
          <w:p w14:paraId="71310419" w14:textId="76BF38B5" w:rsidR="009B0F18" w:rsidRPr="00963404" w:rsidRDefault="009B0F18" w:rsidP="00AE3CC3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sz w:val="56"/>
                <w:szCs w:val="56"/>
              </w:rPr>
              <w:t>0</w:t>
            </w:r>
          </w:p>
        </w:tc>
        <w:tc>
          <w:tcPr>
            <w:tcW w:w="1706" w:type="dxa"/>
          </w:tcPr>
          <w:p w14:paraId="007731B7" w14:textId="11255C82" w:rsidR="009B0F18" w:rsidRPr="00963404" w:rsidRDefault="009B0F18" w:rsidP="00AE3CC3">
            <w:pPr>
              <w:jc w:val="center"/>
              <w:rPr>
                <w:rFonts w:cstheme="minorHAnsi"/>
                <w:sz w:val="56"/>
                <w:szCs w:val="56"/>
              </w:rPr>
            </w:pPr>
            <w:r>
              <w:rPr>
                <w:rFonts w:cstheme="minorHAnsi"/>
                <w:sz w:val="56"/>
                <w:szCs w:val="56"/>
              </w:rPr>
              <w:t>0</w:t>
            </w:r>
          </w:p>
        </w:tc>
      </w:tr>
    </w:tbl>
    <w:p w14:paraId="0D7B1E45" w14:textId="77777777" w:rsidR="009A4813" w:rsidRDefault="009A4813" w:rsidP="009B0F18">
      <w:pPr>
        <w:rPr>
          <w:rFonts w:cstheme="minorHAnsi"/>
          <w:b/>
          <w:bCs/>
          <w:sz w:val="36"/>
          <w:szCs w:val="36"/>
        </w:rPr>
      </w:pPr>
    </w:p>
    <w:p w14:paraId="4B7F64D8" w14:textId="584295D6" w:rsidR="009B0F18" w:rsidRDefault="009B0F18" w:rsidP="009B0F18">
      <w:pPr>
        <w:rPr>
          <w:rFonts w:cstheme="minorHAnsi"/>
          <w:sz w:val="36"/>
          <w:szCs w:val="36"/>
        </w:rPr>
      </w:pPr>
      <w:r w:rsidRPr="009B0F18">
        <w:rPr>
          <w:rFonts w:cstheme="minorHAnsi"/>
          <w:b/>
          <w:bCs/>
          <w:sz w:val="36"/>
          <w:szCs w:val="36"/>
        </w:rPr>
        <w:t>Simplified Equation</w:t>
      </w:r>
      <w:r>
        <w:rPr>
          <w:rFonts w:cstheme="minorHAnsi"/>
          <w:sz w:val="36"/>
          <w:szCs w:val="36"/>
        </w:rPr>
        <w:t xml:space="preserve">: </w:t>
      </w:r>
    </w:p>
    <w:p w14:paraId="47465B26" w14:textId="0AE1A3A2" w:rsidR="00445B62" w:rsidRDefault="00445B62" w:rsidP="009B0F18">
      <w:pPr>
        <w:rPr>
          <w:rFonts w:cstheme="minorHAnsi"/>
          <w:b/>
          <w:bCs/>
          <w:sz w:val="36"/>
          <w:szCs w:val="36"/>
        </w:rPr>
      </w:pP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  <w:t xml:space="preserve">= </w:t>
      </w: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>
        <w:rPr>
          <w:rFonts w:cstheme="minorHAnsi"/>
          <w:b/>
          <w:bCs/>
          <w:sz w:val="36"/>
          <w:szCs w:val="36"/>
        </w:rPr>
        <w:t>D1` * D2`</w:t>
      </w:r>
    </w:p>
    <w:p w14:paraId="27632C6D" w14:textId="0E0E0D35" w:rsidR="00445B62" w:rsidRPr="00445B62" w:rsidRDefault="00445B62" w:rsidP="009B0F18">
      <w:pPr>
        <w:rPr>
          <w:rFonts w:cstheme="minorHAnsi"/>
          <w:i/>
          <w:i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ab/>
      </w:r>
      <w:r>
        <w:rPr>
          <w:rFonts w:cstheme="minorHAnsi"/>
          <w:b/>
          <w:bCs/>
          <w:sz w:val="36"/>
          <w:szCs w:val="36"/>
        </w:rPr>
        <w:tab/>
      </w:r>
      <w:r>
        <w:rPr>
          <w:rFonts w:cstheme="minorHAnsi"/>
          <w:b/>
          <w:bCs/>
          <w:sz w:val="36"/>
          <w:szCs w:val="36"/>
        </w:rPr>
        <w:tab/>
        <w:t>=</w:t>
      </w:r>
      <w:r>
        <w:rPr>
          <w:rFonts w:cstheme="minorHAnsi"/>
          <w:b/>
          <w:bCs/>
          <w:sz w:val="36"/>
          <w:szCs w:val="36"/>
        </w:rPr>
        <w:tab/>
      </w:r>
      <w:r>
        <w:rPr>
          <w:rFonts w:cstheme="minorHAnsi"/>
          <w:b/>
          <w:bCs/>
          <w:sz w:val="36"/>
          <w:szCs w:val="36"/>
        </w:rPr>
        <w:tab/>
      </w:r>
      <w:r>
        <w:rPr>
          <w:rFonts w:cstheme="minorHAnsi"/>
          <w:i/>
          <w:iCs/>
          <w:sz w:val="36"/>
          <w:szCs w:val="36"/>
        </w:rPr>
        <w:t>(</w:t>
      </w:r>
      <w:r>
        <w:rPr>
          <w:rFonts w:cstheme="minorHAnsi"/>
          <w:b/>
          <w:bCs/>
          <w:i/>
          <w:iCs/>
          <w:sz w:val="36"/>
          <w:szCs w:val="36"/>
        </w:rPr>
        <w:t>D1 + D2)`</w:t>
      </w:r>
      <w:r>
        <w:rPr>
          <w:rFonts w:cstheme="minorHAnsi"/>
          <w:i/>
          <w:iCs/>
          <w:sz w:val="36"/>
          <w:szCs w:val="36"/>
        </w:rPr>
        <w:t xml:space="preserve">     By De-Morgan’s Law</w:t>
      </w:r>
    </w:p>
    <w:p w14:paraId="714C8FE7" w14:textId="647BB4AB" w:rsidR="009B0F18" w:rsidRDefault="009B0F18" w:rsidP="009B0F18">
      <w:pPr>
        <w:rPr>
          <w:rFonts w:cstheme="minorHAnsi"/>
          <w:b/>
          <w:bCs/>
          <w:i/>
          <w:iCs/>
          <w:sz w:val="36"/>
          <w:szCs w:val="36"/>
        </w:rPr>
      </w:pP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>
        <w:rPr>
          <w:rFonts w:cstheme="minorHAnsi"/>
          <w:sz w:val="36"/>
          <w:szCs w:val="36"/>
        </w:rPr>
        <w:tab/>
      </w:r>
      <w:r w:rsidR="00445B62">
        <w:rPr>
          <w:rFonts w:cstheme="minorHAnsi"/>
          <w:i/>
          <w:iCs/>
          <w:sz w:val="36"/>
          <w:szCs w:val="36"/>
        </w:rPr>
        <w:t>CutOff</w:t>
      </w:r>
      <w:r w:rsidRPr="009B0F18">
        <w:rPr>
          <w:rFonts w:cstheme="minorHAnsi"/>
          <w:i/>
          <w:iCs/>
          <w:sz w:val="36"/>
          <w:szCs w:val="36"/>
        </w:rPr>
        <w:t xml:space="preserve">: </w:t>
      </w:r>
      <w:r w:rsidR="00445B62">
        <w:rPr>
          <w:rFonts w:cstheme="minorHAnsi"/>
          <w:i/>
          <w:iCs/>
          <w:sz w:val="36"/>
          <w:szCs w:val="36"/>
        </w:rPr>
        <w:tab/>
        <w:t>(</w:t>
      </w:r>
      <w:r>
        <w:rPr>
          <w:rFonts w:cstheme="minorHAnsi"/>
          <w:b/>
          <w:bCs/>
          <w:i/>
          <w:iCs/>
          <w:sz w:val="36"/>
          <w:szCs w:val="36"/>
        </w:rPr>
        <w:t>D</w:t>
      </w:r>
      <w:r w:rsidR="00445B62">
        <w:rPr>
          <w:rFonts w:cstheme="minorHAnsi"/>
          <w:b/>
          <w:bCs/>
          <w:i/>
          <w:iCs/>
          <w:sz w:val="36"/>
          <w:szCs w:val="36"/>
        </w:rPr>
        <w:t>1 + D</w:t>
      </w:r>
      <w:proofErr w:type="gramStart"/>
      <w:r w:rsidR="00445B62">
        <w:rPr>
          <w:rFonts w:cstheme="minorHAnsi"/>
          <w:b/>
          <w:bCs/>
          <w:i/>
          <w:iCs/>
          <w:sz w:val="36"/>
          <w:szCs w:val="36"/>
        </w:rPr>
        <w:t>2)`</w:t>
      </w:r>
      <w:proofErr w:type="gramEnd"/>
    </w:p>
    <w:p w14:paraId="6C290D08" w14:textId="77777777" w:rsidR="009A4813" w:rsidRDefault="009A4813" w:rsidP="009B0F18">
      <w:pPr>
        <w:rPr>
          <w:rFonts w:cstheme="minorHAnsi"/>
          <w:b/>
          <w:bCs/>
          <w:sz w:val="44"/>
          <w:szCs w:val="44"/>
        </w:rPr>
      </w:pPr>
    </w:p>
    <w:p w14:paraId="78CEF08A" w14:textId="17D3DEAA" w:rsidR="00445B62" w:rsidRPr="00445B62" w:rsidRDefault="00445B62" w:rsidP="009B0F18">
      <w:pPr>
        <w:rPr>
          <w:rFonts w:cstheme="minorHAnsi"/>
          <w:b/>
          <w:bCs/>
          <w:sz w:val="44"/>
          <w:szCs w:val="44"/>
        </w:rPr>
      </w:pPr>
      <w:r w:rsidRPr="00445B62">
        <w:rPr>
          <w:rFonts w:cstheme="minorHAnsi"/>
          <w:b/>
          <w:bCs/>
          <w:sz w:val="44"/>
          <w:szCs w:val="44"/>
        </w:rPr>
        <w:t>FINAL CIRCUIT DIAGRAM:</w:t>
      </w:r>
    </w:p>
    <w:p w14:paraId="26E0060F" w14:textId="0EA2F5D4" w:rsidR="00445B62" w:rsidRDefault="00445B62" w:rsidP="009B0F18">
      <w:pPr>
        <w:rPr>
          <w:rFonts w:cstheme="minorHAnsi"/>
          <w:i/>
          <w:iCs/>
          <w:sz w:val="36"/>
          <w:szCs w:val="36"/>
        </w:rPr>
      </w:pPr>
      <w:r>
        <w:rPr>
          <w:rFonts w:cstheme="minorHAnsi"/>
          <w:i/>
          <w:iCs/>
          <w:noProof/>
          <w:sz w:val="36"/>
          <w:szCs w:val="36"/>
        </w:rPr>
        <w:drawing>
          <wp:inline distT="0" distB="0" distL="0" distR="0" wp14:anchorId="1CBD8B07" wp14:editId="7B665A81">
            <wp:extent cx="5943600" cy="31845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8A784" w14:textId="77777777" w:rsidR="009B0F18" w:rsidRPr="0099795B" w:rsidRDefault="009B0F18" w:rsidP="0099795B">
      <w:pPr>
        <w:jc w:val="center"/>
        <w:rPr>
          <w:rFonts w:cstheme="minorHAnsi"/>
          <w:b/>
          <w:bCs/>
          <w:sz w:val="36"/>
          <w:szCs w:val="36"/>
        </w:rPr>
      </w:pPr>
    </w:p>
    <w:sectPr w:rsidR="009B0F18" w:rsidRPr="00997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32564"/>
    <w:multiLevelType w:val="hybridMultilevel"/>
    <w:tmpl w:val="2B98AF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ayMLAwBQIzSyUdpeDU4uLM/DyQAqNaAIskoaUsAAAA"/>
  </w:docVars>
  <w:rsids>
    <w:rsidRoot w:val="00BD44BA"/>
    <w:rsid w:val="00141998"/>
    <w:rsid w:val="002109F4"/>
    <w:rsid w:val="00445B62"/>
    <w:rsid w:val="00456654"/>
    <w:rsid w:val="004B6EDD"/>
    <w:rsid w:val="00642C5F"/>
    <w:rsid w:val="00656068"/>
    <w:rsid w:val="007019C0"/>
    <w:rsid w:val="00735B4E"/>
    <w:rsid w:val="00750AFE"/>
    <w:rsid w:val="00875E33"/>
    <w:rsid w:val="00963404"/>
    <w:rsid w:val="0099795B"/>
    <w:rsid w:val="009A4813"/>
    <w:rsid w:val="009B0F18"/>
    <w:rsid w:val="00B24765"/>
    <w:rsid w:val="00BB0FEF"/>
    <w:rsid w:val="00BD44BA"/>
    <w:rsid w:val="00C33B11"/>
    <w:rsid w:val="00C5426D"/>
    <w:rsid w:val="00C8277E"/>
    <w:rsid w:val="00D2151D"/>
    <w:rsid w:val="00D837AD"/>
    <w:rsid w:val="00E74449"/>
    <w:rsid w:val="00E756C1"/>
    <w:rsid w:val="00F24FD6"/>
    <w:rsid w:val="00F254EE"/>
    <w:rsid w:val="00FF0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786C"/>
  <w15:chartTrackingRefBased/>
  <w15:docId w15:val="{BC2EA0CF-4AF7-4DD2-8944-8973DCBAD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5B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B4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0FEF"/>
    <w:pPr>
      <w:ind w:left="720"/>
      <w:contextualSpacing/>
    </w:pPr>
  </w:style>
  <w:style w:type="table" w:styleId="TableGrid">
    <w:name w:val="Table Grid"/>
    <w:basedOn w:val="TableNormal"/>
    <w:uiPriority w:val="39"/>
    <w:rsid w:val="00C542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215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freesoftwarefiles.com/education/proteus-professional-8-6-free-download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92FA4-6414-43CA-94BB-A62485524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7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an Khalid</dc:creator>
  <cp:keywords/>
  <dc:description/>
  <cp:lastModifiedBy>Amaan Khalid</cp:lastModifiedBy>
  <cp:revision>15</cp:revision>
  <cp:lastPrinted>2021-07-11T21:14:00Z</cp:lastPrinted>
  <dcterms:created xsi:type="dcterms:W3CDTF">2021-07-11T16:08:00Z</dcterms:created>
  <dcterms:modified xsi:type="dcterms:W3CDTF">2021-07-11T21:15:00Z</dcterms:modified>
</cp:coreProperties>
</file>